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CF86F9" w14:textId="77777777" w:rsidR="00B92810" w:rsidRPr="004932F0" w:rsidRDefault="00033277" w:rsidP="00D16552">
      <w:pPr>
        <w:rPr>
          <w:b/>
          <w:bCs/>
          <w:i/>
          <w:iCs/>
          <w:color w:val="1E487D"/>
          <w:sz w:val="32"/>
          <w:szCs w:val="32"/>
        </w:rPr>
      </w:pPr>
      <w:bookmarkStart w:id="0" w:name="_GoBack"/>
      <w:r w:rsidRPr="004932F0">
        <w:rPr>
          <w:i/>
          <w:iCs/>
          <w:noProof/>
        </w:rPr>
        <w:drawing>
          <wp:anchor distT="0" distB="0" distL="114300" distR="114300" simplePos="0" relativeHeight="251660288" behindDoc="1" locked="0" layoutInCell="1" allowOverlap="1" wp14:anchorId="127A0628" wp14:editId="6E4ADE35">
            <wp:simplePos x="0" y="0"/>
            <wp:positionH relativeFrom="column">
              <wp:posOffset>4176889</wp:posOffset>
            </wp:positionH>
            <wp:positionV relativeFrom="paragraph">
              <wp:posOffset>206734</wp:posOffset>
            </wp:positionV>
            <wp:extent cx="4138137" cy="5517515"/>
            <wp:effectExtent l="0" t="0" r="0" b="6985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Yersinia pestis ID Flowchart_pic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137" cy="5517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597" w:rsidRPr="004932F0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93B8181" wp14:editId="0AE3FB39">
                <wp:simplePos x="0" y="0"/>
                <wp:positionH relativeFrom="margin">
                  <wp:align>right</wp:align>
                </wp:positionH>
                <wp:positionV relativeFrom="paragraph">
                  <wp:posOffset>6282994</wp:posOffset>
                </wp:positionV>
                <wp:extent cx="8229600" cy="1404620"/>
                <wp:effectExtent l="0" t="0" r="0" b="0"/>
                <wp:wrapNone/>
                <wp:docPr id="21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296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DA22E" w14:textId="77777777" w:rsidR="00D41597" w:rsidRPr="00C25B84" w:rsidRDefault="00D41597" w:rsidP="00D41597">
                            <w:r w:rsidRPr="00C25B84">
                              <w:rPr>
                                <w:rFonts w:eastAsia="Times New Roman"/>
                              </w:rPr>
                              <w:t xml:space="preserve">This job aid is a component of the free, on-demand CDC training course “Biochemicals and Gram Negative Organism ID.” Find the course at </w:t>
                            </w:r>
                            <w:hyperlink r:id="rId8" w:history="1">
                              <w:r w:rsidRPr="00C25B84">
                                <w:rPr>
                                  <w:rStyle w:val="Hyperlink"/>
                                  <w:rFonts w:eastAsia="Times New Roman"/>
                                </w:rPr>
                                <w:t>https://www.cdc.gov/labtraining</w:t>
                              </w:r>
                            </w:hyperlink>
                            <w:r w:rsidRPr="00C25B84">
                              <w:rPr>
                                <w:rFonts w:eastAsia="Times New Roman"/>
                              </w:rPr>
                              <w:t>.</w:t>
                            </w:r>
                            <w:r w:rsidRPr="00C25B84">
                              <w:rPr>
                                <w:b/>
                                <w:color w:val="FFFFFF"/>
                              </w:rPr>
                              <w:t>abora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93B81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96.8pt;margin-top:494.7pt;width:9in;height:110.6pt;z-index:25166438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" filled="f" stroked="f">
                <v:textbox style="mso-fit-shape-to-text:t">
                  <w:txbxContent>
                    <w:p w14:paraId="635DA22E" w14:textId="77777777" w:rsidR="00D41597" w:rsidRPr="00C25B84" w:rsidRDefault="00D41597" w:rsidP="00D41597">
                      <w:r w:rsidRPr="00C25B84">
                        <w:rPr>
                          <w:rFonts w:eastAsia="Times New Roman"/>
                        </w:rPr>
                        <w:t xml:space="preserve">This job aid is a component of the free, on-demand CDC training course “Biochemicals and Gram Negative Organism ID.” Find the course at </w:t>
                      </w:r>
                      <w:hyperlink r:id="rId9" w:history="1">
                        <w:r w:rsidRPr="00C25B84">
                          <w:rPr>
                            <w:rStyle w:val="Hyperlink"/>
                            <w:rFonts w:eastAsia="Times New Roman"/>
                          </w:rPr>
                          <w:t>https://www.cdc.gov/labtraining</w:t>
                        </w:r>
                      </w:hyperlink>
                      <w:r w:rsidRPr="00C25B84">
                        <w:rPr>
                          <w:rFonts w:eastAsia="Times New Roman"/>
                        </w:rPr>
                        <w:t>.</w:t>
                      </w:r>
                      <w:r w:rsidRPr="00C25B84">
                        <w:rPr>
                          <w:b/>
                          <w:color w:val="FFFFFF"/>
                        </w:rPr>
                        <w:t>aborato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41597" w:rsidRPr="004932F0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296683" wp14:editId="3A4EA142">
                <wp:simplePos x="0" y="0"/>
                <wp:positionH relativeFrom="page">
                  <wp:posOffset>5633720</wp:posOffset>
                </wp:positionH>
                <wp:positionV relativeFrom="paragraph">
                  <wp:posOffset>5821680</wp:posOffset>
                </wp:positionV>
                <wp:extent cx="3421380" cy="420370"/>
                <wp:effectExtent l="0" t="0" r="7620" b="0"/>
                <wp:wrapNone/>
                <wp:docPr id="7" name="Text Box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1380" cy="4203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DC05A6" w14:textId="77777777" w:rsidR="00CA109C" w:rsidRPr="00CA109C" w:rsidRDefault="00CA109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A109C">
                              <w:rPr>
                                <w:sz w:val="18"/>
                                <w:szCs w:val="18"/>
                              </w:rPr>
                              <w:t>*= See Biochemical Tests for Gram Negative Organism ID Job aid for positive and negative result refere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96683" id="Text Box 7" o:spid="_x0000_s1027" type="#_x0000_t202" style="position:absolute;margin-left:443.6pt;margin-top:458.4pt;width:269.4pt;height:33.1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" fillcolor="white [3201]" stroked="f" strokeweight=".5pt">
                <v:textbox>
                  <w:txbxContent>
                    <w:p w14:paraId="65DC05A6" w14:textId="77777777" w:rsidR="00CA109C" w:rsidRPr="00CA109C" w:rsidRDefault="00CA109C">
                      <w:pPr>
                        <w:rPr>
                          <w:sz w:val="18"/>
                          <w:szCs w:val="18"/>
                        </w:rPr>
                      </w:pPr>
                      <w:r w:rsidRPr="00CA109C">
                        <w:rPr>
                          <w:sz w:val="18"/>
                          <w:szCs w:val="18"/>
                        </w:rPr>
                        <w:t>*= See Biochemical Tests for Gram Negative Organism ID Job aid for positive and negative result reference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41597" w:rsidRPr="004932F0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8D2981" wp14:editId="437E3379">
                <wp:simplePos x="0" y="0"/>
                <wp:positionH relativeFrom="margin">
                  <wp:posOffset>110739</wp:posOffset>
                </wp:positionH>
                <wp:positionV relativeFrom="paragraph">
                  <wp:posOffset>617938</wp:posOffset>
                </wp:positionV>
                <wp:extent cx="3649649" cy="2473928"/>
                <wp:effectExtent l="0" t="0" r="8255" b="3175"/>
                <wp:wrapNone/>
                <wp:docPr id="6" name="Text Box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9649" cy="247392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1E98C0" w14:textId="77777777" w:rsidR="00F73290" w:rsidRPr="00D41597" w:rsidRDefault="00F73290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D41597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Major Characteristics:</w:t>
                            </w:r>
                          </w:p>
                          <w:p w14:paraId="4ED6DF15" w14:textId="77777777" w:rsidR="00BF0311" w:rsidRDefault="00BF0311" w:rsidP="00F73290">
                            <w:pPr>
                              <w:rPr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24390099" w14:textId="77777777" w:rsidR="00F73290" w:rsidRPr="00D41597" w:rsidRDefault="00F73290" w:rsidP="00F732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41597">
                              <w:rPr>
                                <w:sz w:val="18"/>
                                <w:szCs w:val="18"/>
                                <w:u w:val="single"/>
                              </w:rPr>
                              <w:t>Gram stain morphology:</w:t>
                            </w:r>
                            <w:r w:rsidRPr="00D41597">
                              <w:rPr>
                                <w:sz w:val="18"/>
                                <w:szCs w:val="18"/>
                              </w:rPr>
                              <w:t xml:space="preserve"> Gram-negative rods, 0.5 x 1-2 mm</w:t>
                            </w:r>
                          </w:p>
                          <w:p w14:paraId="39D8AA80" w14:textId="77777777" w:rsidR="000B0CED" w:rsidRPr="00D41597" w:rsidRDefault="000B0CED" w:rsidP="00F732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811BDD3" w14:textId="77777777" w:rsidR="00F73290" w:rsidRPr="00D41597" w:rsidRDefault="00F73290" w:rsidP="00F732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41597">
                              <w:rPr>
                                <w:sz w:val="18"/>
                                <w:szCs w:val="18"/>
                                <w:u w:val="single"/>
                              </w:rPr>
                              <w:t>Colony morphology:</w:t>
                            </w:r>
                            <w:r w:rsidRPr="00D41597">
                              <w:rPr>
                                <w:sz w:val="18"/>
                                <w:szCs w:val="18"/>
                              </w:rPr>
                              <w:t xml:space="preserve"> Slow growing, pinpoint colonies after 24h;</w:t>
                            </w:r>
                          </w:p>
                          <w:p w14:paraId="6BAC32DF" w14:textId="77777777" w:rsidR="00F73290" w:rsidRPr="00D41597" w:rsidRDefault="00F73290" w:rsidP="00F732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41597">
                              <w:rPr>
                                <w:sz w:val="18"/>
                                <w:szCs w:val="18"/>
                              </w:rPr>
                              <w:t>Colonies are 1-2mm, gray=white to slightly yellow and opaque on</w:t>
                            </w:r>
                          </w:p>
                          <w:p w14:paraId="48289271" w14:textId="77777777" w:rsidR="00F73290" w:rsidRPr="00D41597" w:rsidRDefault="00F73290" w:rsidP="00F732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41597">
                              <w:rPr>
                                <w:sz w:val="18"/>
                                <w:szCs w:val="18"/>
                              </w:rPr>
                              <w:t>BAP after 48 h; non-lactose fermenter on MAC/EMB; growing both</w:t>
                            </w:r>
                          </w:p>
                          <w:p w14:paraId="5786D596" w14:textId="77777777" w:rsidR="00F73290" w:rsidRPr="00D41597" w:rsidRDefault="00F73290" w:rsidP="00F732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41597">
                              <w:rPr>
                                <w:sz w:val="18"/>
                                <w:szCs w:val="18"/>
                              </w:rPr>
                              <w:t xml:space="preserve">At 25-28 </w:t>
                            </w:r>
                            <w:r w:rsidR="000B0CED" w:rsidRPr="00D41597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0</w:t>
                            </w:r>
                            <w:r w:rsidRPr="00D41597">
                              <w:rPr>
                                <w:sz w:val="18"/>
                                <w:szCs w:val="18"/>
                              </w:rPr>
                              <w:t xml:space="preserve">C and at 35-37 </w:t>
                            </w:r>
                            <w:r w:rsidRPr="00D41597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0</w:t>
                            </w:r>
                            <w:r w:rsidRPr="00D41597">
                              <w:rPr>
                                <w:sz w:val="18"/>
                                <w:szCs w:val="18"/>
                              </w:rPr>
                              <w:t>C</w:t>
                            </w:r>
                            <w:r w:rsidR="000B0CED" w:rsidRPr="00D41597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ABCC1D8" w14:textId="77777777" w:rsidR="000B0CED" w:rsidRPr="00D41597" w:rsidRDefault="000B0CED" w:rsidP="00F732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66559F4" w14:textId="77777777" w:rsidR="000B0CED" w:rsidRPr="00D41597" w:rsidRDefault="000B0CED" w:rsidP="00F732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41597">
                              <w:rPr>
                                <w:sz w:val="18"/>
                                <w:szCs w:val="18"/>
                                <w:u w:val="single"/>
                              </w:rPr>
                              <w:t>Specimen:</w:t>
                            </w:r>
                            <w:r w:rsidRPr="00D41597">
                              <w:rPr>
                                <w:sz w:val="18"/>
                                <w:szCs w:val="18"/>
                              </w:rPr>
                              <w:t xml:space="preserve"> Blood, sputum, or lymph node aspirate.</w:t>
                            </w:r>
                          </w:p>
                          <w:p w14:paraId="5938C15A" w14:textId="77777777" w:rsidR="000B0CED" w:rsidRPr="00D41597" w:rsidRDefault="000B0CED" w:rsidP="00F732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15E801F" w14:textId="77777777" w:rsidR="000B0CED" w:rsidRPr="00D41597" w:rsidRDefault="000B0CED" w:rsidP="00F73290">
                            <w:pPr>
                              <w:rPr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3B6482">
                              <w:rPr>
                                <w:color w:val="0070C0"/>
                                <w:sz w:val="18"/>
                                <w:szCs w:val="18"/>
                                <w:u w:val="single"/>
                              </w:rPr>
                              <w:t>WARNING:</w:t>
                            </w:r>
                            <w:r w:rsidRPr="00D41597">
                              <w:rPr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</w:p>
                          <w:p w14:paraId="51660AB7" w14:textId="77777777" w:rsidR="000B0CED" w:rsidRPr="00D41597" w:rsidRDefault="000B0CED" w:rsidP="00F732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41597">
                              <w:rPr>
                                <w:sz w:val="18"/>
                                <w:szCs w:val="18"/>
                              </w:rPr>
                              <w:t>Some of the automated identification systems do not identify Y.</w:t>
                            </w:r>
                          </w:p>
                          <w:p w14:paraId="52B5E638" w14:textId="77777777" w:rsidR="000B0CED" w:rsidRPr="00D41597" w:rsidRDefault="000B0CED" w:rsidP="00F732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41597">
                              <w:rPr>
                                <w:sz w:val="18"/>
                                <w:szCs w:val="18"/>
                              </w:rPr>
                              <w:t>Pestis adequately. Y. pestis has been falsely identified as Y.</w:t>
                            </w:r>
                          </w:p>
                          <w:p w14:paraId="274DE715" w14:textId="77777777" w:rsidR="00D41597" w:rsidRDefault="000B0CED" w:rsidP="00F732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41597">
                              <w:rPr>
                                <w:sz w:val="18"/>
                                <w:szCs w:val="18"/>
                              </w:rPr>
                              <w:t>Pseudotuberculosis, Shigella, H</w:t>
                            </w:r>
                            <w:r w:rsidRPr="00D41597">
                              <w:rPr>
                                <w:sz w:val="18"/>
                                <w:szCs w:val="18"/>
                                <w:vertAlign w:val="subscript"/>
                              </w:rPr>
                              <w:t>2</w:t>
                            </w:r>
                            <w:r w:rsidRPr="00D41597">
                              <w:rPr>
                                <w:sz w:val="18"/>
                                <w:szCs w:val="18"/>
                              </w:rPr>
                              <w:t>S negative Salmonella, Acinetobacter</w:t>
                            </w:r>
                            <w:r w:rsidR="00D41597" w:rsidRPr="00D41597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2A6EA51" w14:textId="77777777" w:rsidR="000B0CED" w:rsidRPr="00D41597" w:rsidRDefault="000B0CED" w:rsidP="00F732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41597">
                              <w:rPr>
                                <w:sz w:val="18"/>
                                <w:szCs w:val="18"/>
                              </w:rPr>
                              <w:t>and Pseudomonas sp</w:t>
                            </w:r>
                            <w:r w:rsidR="00CA109C" w:rsidRPr="00D41597">
                              <w:rPr>
                                <w:sz w:val="18"/>
                                <w:szCs w:val="18"/>
                              </w:rPr>
                              <w:t>eci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8D2981" id="Text Box 6" o:spid="_x0000_s1028" type="#_x0000_t202" style="position:absolute;margin-left:8.7pt;margin-top:48.65pt;width:287.35pt;height:194.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" fillcolor="white [3201]" stroked="f" strokeweight=".5pt">
                <v:textbox>
                  <w:txbxContent>
                    <w:p w14:paraId="361E98C0" w14:textId="77777777" w:rsidR="00F73290" w:rsidRPr="00D41597" w:rsidRDefault="00F73290">
                      <w:pPr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D41597"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  <w:t>Major Characteristics:</w:t>
                      </w:r>
                    </w:p>
                    <w:p w14:paraId="4ED6DF15" w14:textId="77777777" w:rsidR="00BF0311" w:rsidRDefault="00BF0311" w:rsidP="00F73290">
                      <w:pPr>
                        <w:rPr>
                          <w:sz w:val="18"/>
                          <w:szCs w:val="18"/>
                          <w:u w:val="single"/>
                        </w:rPr>
                      </w:pPr>
                    </w:p>
                    <w:p w14:paraId="24390099" w14:textId="77777777" w:rsidR="00F73290" w:rsidRPr="00D41597" w:rsidRDefault="00F73290" w:rsidP="00F73290">
                      <w:pPr>
                        <w:rPr>
                          <w:sz w:val="18"/>
                          <w:szCs w:val="18"/>
                        </w:rPr>
                      </w:pPr>
                      <w:r w:rsidRPr="00D41597">
                        <w:rPr>
                          <w:sz w:val="18"/>
                          <w:szCs w:val="18"/>
                          <w:u w:val="single"/>
                        </w:rPr>
                        <w:t>Gram stain morphology:</w:t>
                      </w:r>
                      <w:r w:rsidRPr="00D41597">
                        <w:rPr>
                          <w:sz w:val="18"/>
                          <w:szCs w:val="18"/>
                        </w:rPr>
                        <w:t xml:space="preserve"> Gram-negative rods, 0.5 x 1-2 mm</w:t>
                      </w:r>
                    </w:p>
                    <w:p w14:paraId="39D8AA80" w14:textId="77777777" w:rsidR="000B0CED" w:rsidRPr="00D41597" w:rsidRDefault="000B0CED" w:rsidP="00F73290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811BDD3" w14:textId="77777777" w:rsidR="00F73290" w:rsidRPr="00D41597" w:rsidRDefault="00F73290" w:rsidP="00F73290">
                      <w:pPr>
                        <w:rPr>
                          <w:sz w:val="18"/>
                          <w:szCs w:val="18"/>
                        </w:rPr>
                      </w:pPr>
                      <w:r w:rsidRPr="00D41597">
                        <w:rPr>
                          <w:sz w:val="18"/>
                          <w:szCs w:val="18"/>
                          <w:u w:val="single"/>
                        </w:rPr>
                        <w:t>Colony morphology:</w:t>
                      </w:r>
                      <w:r w:rsidRPr="00D41597">
                        <w:rPr>
                          <w:sz w:val="18"/>
                          <w:szCs w:val="18"/>
                        </w:rPr>
                        <w:t xml:space="preserve"> Slow growing, pinpoint colonies after 24h;</w:t>
                      </w:r>
                    </w:p>
                    <w:p w14:paraId="6BAC32DF" w14:textId="77777777" w:rsidR="00F73290" w:rsidRPr="00D41597" w:rsidRDefault="00F73290" w:rsidP="00F73290">
                      <w:pPr>
                        <w:rPr>
                          <w:sz w:val="18"/>
                          <w:szCs w:val="18"/>
                        </w:rPr>
                      </w:pPr>
                      <w:r w:rsidRPr="00D41597">
                        <w:rPr>
                          <w:sz w:val="18"/>
                          <w:szCs w:val="18"/>
                        </w:rPr>
                        <w:t>Colonies are 1-2mm, gray=white to slightly yellow and opaque on</w:t>
                      </w:r>
                    </w:p>
                    <w:p w14:paraId="48289271" w14:textId="77777777" w:rsidR="00F73290" w:rsidRPr="00D41597" w:rsidRDefault="00F73290" w:rsidP="00F73290">
                      <w:pPr>
                        <w:rPr>
                          <w:sz w:val="18"/>
                          <w:szCs w:val="18"/>
                        </w:rPr>
                      </w:pPr>
                      <w:r w:rsidRPr="00D41597">
                        <w:rPr>
                          <w:sz w:val="18"/>
                          <w:szCs w:val="18"/>
                        </w:rPr>
                        <w:t>BAP after 48 h; non-lactose fermenter on MAC/EMB; growing both</w:t>
                      </w:r>
                    </w:p>
                    <w:p w14:paraId="5786D596" w14:textId="77777777" w:rsidR="00F73290" w:rsidRPr="00D41597" w:rsidRDefault="00F73290" w:rsidP="00F73290">
                      <w:pPr>
                        <w:rPr>
                          <w:sz w:val="18"/>
                          <w:szCs w:val="18"/>
                        </w:rPr>
                      </w:pPr>
                      <w:r w:rsidRPr="00D41597">
                        <w:rPr>
                          <w:sz w:val="18"/>
                          <w:szCs w:val="18"/>
                        </w:rPr>
                        <w:t xml:space="preserve">At 25-28 </w:t>
                      </w:r>
                      <w:r w:rsidR="000B0CED" w:rsidRPr="00D41597">
                        <w:rPr>
                          <w:sz w:val="18"/>
                          <w:szCs w:val="18"/>
                          <w:vertAlign w:val="superscript"/>
                        </w:rPr>
                        <w:t>0</w:t>
                      </w:r>
                      <w:r w:rsidRPr="00D41597">
                        <w:rPr>
                          <w:sz w:val="18"/>
                          <w:szCs w:val="18"/>
                        </w:rPr>
                        <w:t xml:space="preserve">C and at 35-37 </w:t>
                      </w:r>
                      <w:r w:rsidRPr="00D41597">
                        <w:rPr>
                          <w:sz w:val="18"/>
                          <w:szCs w:val="18"/>
                          <w:vertAlign w:val="superscript"/>
                        </w:rPr>
                        <w:t>0</w:t>
                      </w:r>
                      <w:r w:rsidRPr="00D41597">
                        <w:rPr>
                          <w:sz w:val="18"/>
                          <w:szCs w:val="18"/>
                        </w:rPr>
                        <w:t>C</w:t>
                      </w:r>
                      <w:r w:rsidR="000B0CED" w:rsidRPr="00D41597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6ABCC1D8" w14:textId="77777777" w:rsidR="000B0CED" w:rsidRPr="00D41597" w:rsidRDefault="000B0CED" w:rsidP="00F73290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66559F4" w14:textId="77777777" w:rsidR="000B0CED" w:rsidRPr="00D41597" w:rsidRDefault="000B0CED" w:rsidP="00F73290">
                      <w:pPr>
                        <w:rPr>
                          <w:sz w:val="18"/>
                          <w:szCs w:val="18"/>
                        </w:rPr>
                      </w:pPr>
                      <w:r w:rsidRPr="00D41597">
                        <w:rPr>
                          <w:sz w:val="18"/>
                          <w:szCs w:val="18"/>
                          <w:u w:val="single"/>
                        </w:rPr>
                        <w:t>Specimen:</w:t>
                      </w:r>
                      <w:r w:rsidRPr="00D41597">
                        <w:rPr>
                          <w:sz w:val="18"/>
                          <w:szCs w:val="18"/>
                        </w:rPr>
                        <w:t xml:space="preserve"> Blood, sputum, or lymph node aspirate.</w:t>
                      </w:r>
                    </w:p>
                    <w:p w14:paraId="5938C15A" w14:textId="77777777" w:rsidR="000B0CED" w:rsidRPr="00D41597" w:rsidRDefault="000B0CED" w:rsidP="00F73290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15E801F" w14:textId="77777777" w:rsidR="000B0CED" w:rsidRPr="00D41597" w:rsidRDefault="000B0CED" w:rsidP="00F73290">
                      <w:pPr>
                        <w:rPr>
                          <w:color w:val="FF0000"/>
                          <w:sz w:val="18"/>
                          <w:szCs w:val="18"/>
                          <w:u w:val="single"/>
                        </w:rPr>
                      </w:pPr>
                      <w:r w:rsidRPr="003B6482">
                        <w:rPr>
                          <w:color w:val="0070C0"/>
                          <w:sz w:val="18"/>
                          <w:szCs w:val="18"/>
                          <w:u w:val="single"/>
                        </w:rPr>
                        <w:t>WARNING:</w:t>
                      </w:r>
                      <w:r w:rsidRPr="00D41597">
                        <w:rPr>
                          <w:color w:val="FF0000"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</w:p>
                    <w:p w14:paraId="51660AB7" w14:textId="77777777" w:rsidR="000B0CED" w:rsidRPr="00D41597" w:rsidRDefault="000B0CED" w:rsidP="00F73290">
                      <w:pPr>
                        <w:rPr>
                          <w:sz w:val="18"/>
                          <w:szCs w:val="18"/>
                        </w:rPr>
                      </w:pPr>
                      <w:r w:rsidRPr="00D41597">
                        <w:rPr>
                          <w:sz w:val="18"/>
                          <w:szCs w:val="18"/>
                        </w:rPr>
                        <w:t>Some of the automated identification systems do not identify Y.</w:t>
                      </w:r>
                    </w:p>
                    <w:p w14:paraId="52B5E638" w14:textId="77777777" w:rsidR="000B0CED" w:rsidRPr="00D41597" w:rsidRDefault="000B0CED" w:rsidP="00F73290">
                      <w:pPr>
                        <w:rPr>
                          <w:sz w:val="18"/>
                          <w:szCs w:val="18"/>
                        </w:rPr>
                      </w:pPr>
                      <w:r w:rsidRPr="00D41597">
                        <w:rPr>
                          <w:sz w:val="18"/>
                          <w:szCs w:val="18"/>
                        </w:rPr>
                        <w:t>Pestis adequately. Y. pestis has been falsely identified as Y.</w:t>
                      </w:r>
                    </w:p>
                    <w:p w14:paraId="274DE715" w14:textId="77777777" w:rsidR="00D41597" w:rsidRDefault="000B0CED" w:rsidP="00F73290">
                      <w:pPr>
                        <w:rPr>
                          <w:sz w:val="18"/>
                          <w:szCs w:val="18"/>
                        </w:rPr>
                      </w:pPr>
                      <w:r w:rsidRPr="00D41597">
                        <w:rPr>
                          <w:sz w:val="18"/>
                          <w:szCs w:val="18"/>
                        </w:rPr>
                        <w:t>Pseudotuberculosis, Shigella, H</w:t>
                      </w:r>
                      <w:r w:rsidRPr="00D41597">
                        <w:rPr>
                          <w:sz w:val="18"/>
                          <w:szCs w:val="18"/>
                          <w:vertAlign w:val="subscript"/>
                        </w:rPr>
                        <w:t>2</w:t>
                      </w:r>
                      <w:r w:rsidRPr="00D41597">
                        <w:rPr>
                          <w:sz w:val="18"/>
                          <w:szCs w:val="18"/>
                        </w:rPr>
                        <w:t>S negative Salmonella, Acinetobacter</w:t>
                      </w:r>
                      <w:r w:rsidR="00D41597" w:rsidRPr="00D41597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14:paraId="72A6EA51" w14:textId="77777777" w:rsidR="000B0CED" w:rsidRPr="00D41597" w:rsidRDefault="000B0CED" w:rsidP="00F73290">
                      <w:pPr>
                        <w:rPr>
                          <w:sz w:val="18"/>
                          <w:szCs w:val="18"/>
                        </w:rPr>
                      </w:pPr>
                      <w:r w:rsidRPr="00D41597">
                        <w:rPr>
                          <w:sz w:val="18"/>
                          <w:szCs w:val="18"/>
                        </w:rPr>
                        <w:t>and Pseudomonas sp</w:t>
                      </w:r>
                      <w:r w:rsidR="00CA109C" w:rsidRPr="00D41597">
                        <w:rPr>
                          <w:sz w:val="18"/>
                          <w:szCs w:val="18"/>
                        </w:rPr>
                        <w:t>eci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D7D2C" w:rsidRPr="004932F0">
        <w:rPr>
          <w:b/>
          <w:bCs/>
          <w:i/>
          <w:iCs/>
          <w:color w:val="1E487D"/>
          <w:sz w:val="32"/>
          <w:szCs w:val="32"/>
        </w:rPr>
        <w:t>Yersinia pestis ID Flowchart</w:t>
      </w:r>
      <w:bookmarkEnd w:id="0"/>
      <w:r w:rsidR="009D7D2C" w:rsidRPr="004932F0">
        <w:rPr>
          <w:b/>
          <w:bCs/>
          <w:i/>
          <w:iCs/>
          <w:color w:val="1E487D"/>
          <w:sz w:val="32"/>
          <w:szCs w:val="32"/>
        </w:rPr>
        <w:t xml:space="preserve"> </w:t>
      </w:r>
    </w:p>
    <w:sectPr w:rsidR="00B92810" w:rsidRPr="004932F0" w:rsidSect="009D7D2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38EC78" w14:textId="77777777" w:rsidR="00E76AED" w:rsidRDefault="00E76AED" w:rsidP="009D7D2C">
      <w:r>
        <w:separator/>
      </w:r>
    </w:p>
  </w:endnote>
  <w:endnote w:type="continuationSeparator" w:id="0">
    <w:p w14:paraId="0EAC1CBF" w14:textId="77777777" w:rsidR="00E76AED" w:rsidRDefault="00E76AED" w:rsidP="009D7D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7BD8B" w14:textId="77777777" w:rsidR="00D16552" w:rsidRDefault="00D165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7742F" w14:textId="77777777" w:rsidR="00D16552" w:rsidRDefault="00D165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C857B7" w14:textId="77777777" w:rsidR="00D16552" w:rsidRDefault="00D165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F03C48" w14:textId="77777777" w:rsidR="00E76AED" w:rsidRDefault="00E76AED" w:rsidP="009D7D2C">
      <w:r>
        <w:separator/>
      </w:r>
    </w:p>
  </w:footnote>
  <w:footnote w:type="continuationSeparator" w:id="0">
    <w:p w14:paraId="339EAA0E" w14:textId="77777777" w:rsidR="00E76AED" w:rsidRDefault="00E76AED" w:rsidP="009D7D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14DBA" w14:textId="77777777" w:rsidR="00D16552" w:rsidRDefault="00D165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F57B10" w14:textId="77777777" w:rsidR="00D16552" w:rsidRDefault="00D16552" w:rsidP="00D16552">
    <w:pPr>
      <w:pStyle w:val="BodyText"/>
      <w:rPr>
        <w:rFonts w:ascii="Times New Roman"/>
        <w:sz w:val="20"/>
      </w:rPr>
    </w:pPr>
    <w:r>
      <w:rPr>
        <w:noProof/>
      </w:rPr>
      <w:t>[Insert your agency information here.]</w:t>
    </w:r>
  </w:p>
  <w:p w14:paraId="4F7F0F2B" w14:textId="77777777" w:rsidR="009D7D2C" w:rsidRDefault="009D7D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0C997" w14:textId="77777777" w:rsidR="00D16552" w:rsidRDefault="00D1655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jEwMbc0NjezNDNR0lEKTi0uzszPAykwrQUA/1VmJCwAAAA="/>
  </w:docVars>
  <w:rsids>
    <w:rsidRoot w:val="009D7D2C"/>
    <w:rsid w:val="00033277"/>
    <w:rsid w:val="000B0CED"/>
    <w:rsid w:val="001811DC"/>
    <w:rsid w:val="003B6482"/>
    <w:rsid w:val="004932F0"/>
    <w:rsid w:val="005376F7"/>
    <w:rsid w:val="00802CF2"/>
    <w:rsid w:val="0099153D"/>
    <w:rsid w:val="009D7D2C"/>
    <w:rsid w:val="00AA43E7"/>
    <w:rsid w:val="00BF0311"/>
    <w:rsid w:val="00C37A89"/>
    <w:rsid w:val="00CA109C"/>
    <w:rsid w:val="00CF2B1D"/>
    <w:rsid w:val="00D000A5"/>
    <w:rsid w:val="00D16552"/>
    <w:rsid w:val="00D35391"/>
    <w:rsid w:val="00D41597"/>
    <w:rsid w:val="00E76AED"/>
    <w:rsid w:val="00F248BC"/>
    <w:rsid w:val="00F73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AE53EF"/>
  <w15:chartTrackingRefBased/>
  <w15:docId w15:val="{5548C15F-5169-44F3-8CD7-98177CD7F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159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D2C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9D7D2C"/>
  </w:style>
  <w:style w:type="paragraph" w:styleId="Footer">
    <w:name w:val="footer"/>
    <w:basedOn w:val="Normal"/>
    <w:link w:val="FooterChar"/>
    <w:uiPriority w:val="99"/>
    <w:unhideWhenUsed/>
    <w:rsid w:val="009D7D2C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9D7D2C"/>
  </w:style>
  <w:style w:type="character" w:styleId="Hyperlink">
    <w:name w:val="Hyperlink"/>
    <w:basedOn w:val="DefaultParagraphFont"/>
    <w:uiPriority w:val="99"/>
    <w:unhideWhenUsed/>
    <w:rsid w:val="00D41597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D16552"/>
    <w:rPr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D16552"/>
    <w:rPr>
      <w:rFonts w:ascii="Calibri" w:eastAsia="Calibri" w:hAnsi="Calibri" w:cs="Calibri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labtraining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21" Type="http://schemas.openxmlformats.org/officeDocument/2006/relationships/customXml" Target="../customXml/item5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yperlink" Target="https://www.cdc.gov/labtrainin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E23C9701DFA47A65858237CCAB721" ma:contentTypeVersion="1297" ma:contentTypeDescription="Create a new document." ma:contentTypeScope="" ma:versionID="fab7f1d2734548da8effcbef8527ddf0">
  <xsd:schema xmlns:xsd="http://www.w3.org/2001/XMLSchema" xmlns:xs="http://www.w3.org/2001/XMLSchema" xmlns:p="http://schemas.microsoft.com/office/2006/metadata/properties" xmlns:ns2="0724e717-bbe7-4e48-ae6a-faff532bb476" xmlns:ns3="f52a3169-e43e-47cd-ab98-54b0da0f7bdd" xmlns:ns4="1a67b3a4-2341-4c6a-843e-f2a42af82800" targetNamespace="http://schemas.microsoft.com/office/2006/metadata/properties" ma:root="true" ma:fieldsID="6644eda50985a530c10e79bbba795ce8" ns2:_="" ns3:_="" ns4:_="">
    <xsd:import namespace="0724e717-bbe7-4e48-ae6a-faff532bb476"/>
    <xsd:import namespace="f52a3169-e43e-47cd-ab98-54b0da0f7bdd"/>
    <xsd:import namespace="1a67b3a4-2341-4c6a-843e-f2a42af8280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a3169-e43e-47cd-ab98-54b0da0f7b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7b3a4-2341-4c6a-843e-f2a42af828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165620290-1412</_dlc_DocId>
    <_dlc_DocIdUrl xmlns="0724e717-bbe7-4e48-ae6a-faff532bb476">
      <Url>https://cdc.sharepoint.com/sites/CSELS/DLS/Comms/_layouts/15/DocIdRedir.aspx?ID=CSELS-1165620290-1412</Url>
      <Description>CSELS-1165620290-1412</Description>
    </_dlc_DocIdUrl>
  </documentManagement>
</p:properties>
</file>

<file path=customXml/itemProps1.xml><?xml version="1.0" encoding="utf-8"?>
<ds:datastoreItem xmlns:ds="http://schemas.openxmlformats.org/officeDocument/2006/customXml" ds:itemID="{F7EE359B-326D-4F62-AFBF-60A22C65D2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7297D2-DFAD-4BC2-B9A9-AFC845201F6F}"/>
</file>

<file path=customXml/itemProps3.xml><?xml version="1.0" encoding="utf-8"?>
<ds:datastoreItem xmlns:ds="http://schemas.openxmlformats.org/officeDocument/2006/customXml" ds:itemID="{FAF3A6F9-F61A-49D5-8071-C91A4C7ED2BC}"/>
</file>

<file path=customXml/itemProps4.xml><?xml version="1.0" encoding="utf-8"?>
<ds:datastoreItem xmlns:ds="http://schemas.openxmlformats.org/officeDocument/2006/customXml" ds:itemID="{A31A79C3-7492-4663-B580-EDDD81E2EE00}"/>
</file>

<file path=customXml/itemProps5.xml><?xml version="1.0" encoding="utf-8"?>
<ds:datastoreItem xmlns:ds="http://schemas.openxmlformats.org/officeDocument/2006/customXml" ds:itemID="{A3869152-FDBB-4251-9C3E-E2B687BA12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, Grayland (CDC/DDPHSS/CSELS/DLS)</dc:creator>
  <cp:keywords/>
  <dc:description/>
  <cp:lastModifiedBy>Allen, Grayland (CDC/DDPHSS/CSELS/DLS)</cp:lastModifiedBy>
  <cp:revision>4</cp:revision>
  <dcterms:created xsi:type="dcterms:W3CDTF">2020-11-08T17:33:00Z</dcterms:created>
  <dcterms:modified xsi:type="dcterms:W3CDTF">2020-11-28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0-11-04T03:22:12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4f196770-5a6b-474c-bee2-dc9367cca22e</vt:lpwstr>
  </property>
  <property fmtid="{D5CDD505-2E9C-101B-9397-08002B2CF9AE}" pid="8" name="MSIP_Label_8af03ff0-41c5-4c41-b55e-fabb8fae94be_ContentBits">
    <vt:lpwstr>0</vt:lpwstr>
  </property>
  <property fmtid="{D5CDD505-2E9C-101B-9397-08002B2CF9AE}" pid="9" name="ContentTypeId">
    <vt:lpwstr>0x010100E02E23C9701DFA47A65858237CCAB721</vt:lpwstr>
  </property>
  <property fmtid="{D5CDD505-2E9C-101B-9397-08002B2CF9AE}" pid="10" name="_dlc_DocIdItemGuid">
    <vt:lpwstr>cf23d001-c5ce-4f5b-9791-610f345de606</vt:lpwstr>
  </property>
</Properties>
</file>